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A63306" w14:textId="77777777" w:rsidR="007E0538" w:rsidRDefault="007E0538" w:rsidP="007E0538"/>
    <w:p w14:paraId="1A001DE3" w14:textId="77044A83" w:rsidR="007E0538" w:rsidRDefault="007E0538" w:rsidP="007E0538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bookmarkStart w:id="0" w:name="_Hlk213339250"/>
      <w:r w:rsidRPr="00425138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1187437E" w14:textId="514A3618" w:rsidR="007E0538" w:rsidRDefault="007E0538" w:rsidP="007E0538">
      <w:r w:rsidRPr="00281134">
        <w:t>I accept to publish the manuscript.</w:t>
      </w:r>
    </w:p>
    <w:p w14:paraId="270A10A2" w14:textId="77777777" w:rsidR="007E0538" w:rsidRPr="007E0538" w:rsidRDefault="007E0538" w:rsidP="007E0538"/>
    <w:p w14:paraId="0D34EAD4" w14:textId="482CEF7E" w:rsidR="007E0538" w:rsidRDefault="007E0538" w:rsidP="007E0538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bookmarkStart w:id="1" w:name="_Hlk213343933"/>
      <w:bookmarkStart w:id="2" w:name="_GoBack"/>
      <w:r w:rsidRPr="00425138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7EEC8A0A" w14:textId="18C2883A" w:rsidR="007E0538" w:rsidRPr="007E0538" w:rsidRDefault="007E0538" w:rsidP="007E0538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lang w:eastAsia="zh-TW"/>
        </w:rPr>
      </w:pPr>
      <w:r w:rsidRPr="007E0538">
        <w:rPr>
          <w:rFonts w:ascii="Arial" w:eastAsia="Times New Roman" w:hAnsi="Arial" w:cs="Arial"/>
          <w:b/>
          <w:sz w:val="20"/>
          <w:szCs w:val="20"/>
          <w:lang w:eastAsia="zh-TW"/>
        </w:rPr>
        <w:t xml:space="preserve">Prof. Ahmed </w:t>
      </w:r>
      <w:proofErr w:type="spellStart"/>
      <w:r w:rsidRPr="007E0538">
        <w:rPr>
          <w:rFonts w:ascii="Arial" w:eastAsia="Times New Roman" w:hAnsi="Arial" w:cs="Arial"/>
          <w:b/>
          <w:sz w:val="20"/>
          <w:szCs w:val="20"/>
          <w:lang w:eastAsia="zh-TW"/>
        </w:rPr>
        <w:t>Abdelraheem</w:t>
      </w:r>
      <w:proofErr w:type="spellEnd"/>
      <w:r w:rsidRPr="007E0538">
        <w:rPr>
          <w:rFonts w:ascii="Arial" w:eastAsia="Times New Roman" w:hAnsi="Arial" w:cs="Arial"/>
          <w:b/>
          <w:sz w:val="20"/>
          <w:szCs w:val="20"/>
          <w:lang w:eastAsia="zh-TW"/>
        </w:rPr>
        <w:t xml:space="preserve"> </w:t>
      </w:r>
      <w:proofErr w:type="spellStart"/>
      <w:r w:rsidRPr="007E0538">
        <w:rPr>
          <w:rFonts w:ascii="Arial" w:eastAsia="Times New Roman" w:hAnsi="Arial" w:cs="Arial"/>
          <w:b/>
          <w:sz w:val="20"/>
          <w:szCs w:val="20"/>
          <w:lang w:eastAsia="zh-TW"/>
        </w:rPr>
        <w:t>Farghaly</w:t>
      </w:r>
      <w:proofErr w:type="spellEnd"/>
      <w:r>
        <w:rPr>
          <w:rFonts w:ascii="Arial" w:eastAsia="Times New Roman" w:hAnsi="Arial" w:cs="Arial"/>
          <w:b/>
          <w:sz w:val="20"/>
          <w:szCs w:val="20"/>
          <w:lang w:eastAsia="zh-TW"/>
        </w:rPr>
        <w:t xml:space="preserve">, </w:t>
      </w:r>
      <w:proofErr w:type="spellStart"/>
      <w:r w:rsidRPr="007E0538">
        <w:rPr>
          <w:rFonts w:ascii="Arial" w:eastAsia="Times New Roman" w:hAnsi="Arial" w:cs="Arial"/>
          <w:b/>
          <w:sz w:val="20"/>
          <w:szCs w:val="20"/>
          <w:lang w:eastAsia="zh-TW"/>
        </w:rPr>
        <w:t>Sohag</w:t>
      </w:r>
      <w:proofErr w:type="spellEnd"/>
      <w:r w:rsidRPr="007E0538">
        <w:rPr>
          <w:rFonts w:ascii="Arial" w:eastAsia="Times New Roman" w:hAnsi="Arial" w:cs="Arial"/>
          <w:b/>
          <w:sz w:val="20"/>
          <w:szCs w:val="20"/>
          <w:lang w:eastAsia="zh-TW"/>
        </w:rPr>
        <w:t xml:space="preserve"> University, Egypt</w:t>
      </w:r>
    </w:p>
    <w:bookmarkEnd w:id="0"/>
    <w:bookmarkEnd w:id="1"/>
    <w:bookmarkEnd w:id="2"/>
    <w:p w14:paraId="351523FE" w14:textId="77777777" w:rsidR="00281134" w:rsidRDefault="00281134"/>
    <w:sectPr w:rsidR="002811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2M7I0MTK1NDMyM7FU0lEKTi0uzszPAykwrAUASSzUNywAAAA="/>
  </w:docVars>
  <w:rsids>
    <w:rsidRoot w:val="00130D3C"/>
    <w:rsid w:val="00130D3C"/>
    <w:rsid w:val="00281134"/>
    <w:rsid w:val="006D2BDD"/>
    <w:rsid w:val="007E0538"/>
    <w:rsid w:val="00B17BEB"/>
    <w:rsid w:val="00E63F96"/>
    <w:rsid w:val="00E95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E39E0C"/>
  <w15:chartTrackingRefBased/>
  <w15:docId w15:val="{0ED30975-2D3C-4DF2-8DD9-3BAC0C286D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812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55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68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62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79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12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</Words>
  <Characters>114</Characters>
  <Application>Microsoft Office Word</Application>
  <DocSecurity>0</DocSecurity>
  <Lines>1</Lines>
  <Paragraphs>1</Paragraphs>
  <ScaleCrop>false</ScaleCrop>
  <Company/>
  <LinksUpToDate>false</LinksUpToDate>
  <CharactersWithSpaces>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SDI 1138</cp:lastModifiedBy>
  <cp:revision>3</cp:revision>
  <dcterms:created xsi:type="dcterms:W3CDTF">2024-08-17T10:09:00Z</dcterms:created>
  <dcterms:modified xsi:type="dcterms:W3CDTF">2025-11-06T12:22:00Z</dcterms:modified>
</cp:coreProperties>
</file>